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CA5D6" w14:textId="77777777" w:rsidR="003254C0" w:rsidRDefault="003254C0"/>
    <w:p w14:paraId="1A62BFE3" w14:textId="77777777" w:rsidR="003254C0" w:rsidRDefault="003254C0"/>
    <w:p w14:paraId="59682355" w14:textId="0D511BC6" w:rsidR="003254C0" w:rsidRDefault="00A4578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3BA9A2" wp14:editId="2530E7CA">
                <wp:simplePos x="0" y="0"/>
                <wp:positionH relativeFrom="column">
                  <wp:posOffset>1466850</wp:posOffset>
                </wp:positionH>
                <wp:positionV relativeFrom="paragraph">
                  <wp:posOffset>137795</wp:posOffset>
                </wp:positionV>
                <wp:extent cx="4267200" cy="2800350"/>
                <wp:effectExtent l="19050" t="19050" r="38100" b="381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0" cy="280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50800" cmpd="tri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814A4" w14:textId="54C98A39" w:rsidR="00894434" w:rsidRPr="000900AA" w:rsidRDefault="00405D49" w:rsidP="003254C0">
                            <w:pPr>
                              <w:pStyle w:val="Heading2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TEWARTSTOWN</w:t>
                            </w:r>
                            <w:r w:rsidR="00466E48" w:rsidRPr="000900AA">
                              <w:rPr>
                                <w:szCs w:val="24"/>
                              </w:rPr>
                              <w:t xml:space="preserve"> SCHOOL BOARD </w:t>
                            </w:r>
                          </w:p>
                          <w:p w14:paraId="0CC3F4AC" w14:textId="15606D3F" w:rsidR="006D0986" w:rsidRDefault="000471AF" w:rsidP="003254C0">
                            <w:pPr>
                              <w:pStyle w:val="Heading2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PECIAL SCHOOL DISTRICT MEETING</w:t>
                            </w:r>
                          </w:p>
                          <w:p w14:paraId="61BE3E3A" w14:textId="5A662417" w:rsidR="0017570B" w:rsidRDefault="0017570B" w:rsidP="0017570B"/>
                          <w:p w14:paraId="1BB4BCD4" w14:textId="5A5C72E3" w:rsidR="0017570B" w:rsidRPr="00FA3EA0" w:rsidRDefault="0017570B" w:rsidP="0017570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bookmarkStart w:id="0" w:name="_Hlk83628144"/>
                            <w:r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="00543214">
                              <w:rPr>
                                <w:rFonts w:ascii="Times New Roman" w:hAnsi="Times New Roman" w:cs="Times New Roman"/>
                                <w:bCs/>
                              </w:rPr>
                              <w:t>Tuesday, October 25</w:t>
                            </w:r>
                            <w:r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t>, 202</w:t>
                            </w:r>
                            <w:r w:rsidR="00543214">
                              <w:rPr>
                                <w:rFonts w:ascii="Times New Roman" w:hAnsi="Times New Roman" w:cs="Times New Roman"/>
                                <w:bCs/>
                              </w:rPr>
                              <w:t>2</w:t>
                            </w:r>
                            <w:r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br/>
                            </w:r>
                            <w:r w:rsidR="00D03FDD"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t>6</w:t>
                            </w:r>
                            <w:r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t>:00 p.m.</w:t>
                            </w:r>
                          </w:p>
                          <w:p w14:paraId="21509027" w14:textId="4F1B1C7A" w:rsidR="0017570B" w:rsidRPr="00FA3EA0" w:rsidRDefault="00405D49" w:rsidP="0017570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FA3EA0">
                              <w:rPr>
                                <w:rFonts w:ascii="Times New Roman" w:hAnsi="Times New Roman" w:cs="Times New Roman"/>
                                <w:bCs/>
                              </w:rPr>
                              <w:t>Stewartstown Community School</w:t>
                            </w:r>
                          </w:p>
                          <w:p w14:paraId="548E22AE" w14:textId="77777777" w:rsidR="00466E48" w:rsidRPr="000900AA" w:rsidRDefault="00466E48" w:rsidP="003254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bookmarkEnd w:id="0"/>
                          <w:p w14:paraId="267FF290" w14:textId="5807B5EA" w:rsidR="000471AF" w:rsidRDefault="000471AF" w:rsidP="000471AF">
                            <w:pPr>
                              <w:spacing w:after="24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This special meeting of the Stewartstown School District is being called pursuant to RSA 197:3-a to allow the School District to respond to statutory changes in funding which have taken effect after the adoption of the School District’s FY202</w:t>
                            </w:r>
                            <w:r w:rsidR="00543214"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budget and resulted in an increase in the distribution of State funds</w:t>
                            </w:r>
                            <w:r w:rsidR="00543214">
                              <w:rPr>
                                <w:rFonts w:ascii="Times New Roman" w:hAnsi="Times New Roman" w:cs="Times New Roman"/>
                              </w:rPr>
                              <w:t xml:space="preserve"> in the amount of $20,245.00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for education to the Stewartstown School District pursuant to RSA 198:41.  </w:t>
                            </w:r>
                          </w:p>
                          <w:p w14:paraId="71BA418A" w14:textId="54E08E51" w:rsidR="0017570B" w:rsidRDefault="0017570B" w:rsidP="00693B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 w:val="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3BA9A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15.5pt;margin-top:10.85pt;width:336pt;height:22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" fillcolor="white [3201]" strokeweight="4pt">
                <v:stroke linestyle="thickBetweenThin"/>
                <v:textbox>
                  <w:txbxContent>
                    <w:p w14:paraId="617814A4" w14:textId="54C98A39" w:rsidR="00894434" w:rsidRPr="000900AA" w:rsidRDefault="00405D49" w:rsidP="003254C0">
                      <w:pPr>
                        <w:pStyle w:val="Heading2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TEWARTSTOWN</w:t>
                      </w:r>
                      <w:r w:rsidR="00466E48" w:rsidRPr="000900AA">
                        <w:rPr>
                          <w:szCs w:val="24"/>
                        </w:rPr>
                        <w:t xml:space="preserve"> SCHOOL BOARD </w:t>
                      </w:r>
                    </w:p>
                    <w:p w14:paraId="0CC3F4AC" w14:textId="15606D3F" w:rsidR="006D0986" w:rsidRDefault="000471AF" w:rsidP="003254C0">
                      <w:pPr>
                        <w:pStyle w:val="Heading2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PECIAL SCHOOL DISTRICT MEETING</w:t>
                      </w:r>
                    </w:p>
                    <w:p w14:paraId="61BE3E3A" w14:textId="5A662417" w:rsidR="0017570B" w:rsidRDefault="0017570B" w:rsidP="0017570B"/>
                    <w:p w14:paraId="1BB4BCD4" w14:textId="5A5C72E3" w:rsidR="0017570B" w:rsidRPr="00FA3EA0" w:rsidRDefault="0017570B" w:rsidP="0017570B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</w:rPr>
                      </w:pPr>
                      <w:bookmarkStart w:id="1" w:name="_Hlk83628144"/>
                      <w:r w:rsidRPr="00FA3EA0"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="00543214">
                        <w:rPr>
                          <w:rFonts w:ascii="Times New Roman" w:hAnsi="Times New Roman" w:cs="Times New Roman"/>
                          <w:bCs/>
                        </w:rPr>
                        <w:t>Tuesday, October 25</w:t>
                      </w:r>
                      <w:r w:rsidRPr="00FA3EA0">
                        <w:rPr>
                          <w:rFonts w:ascii="Times New Roman" w:hAnsi="Times New Roman" w:cs="Times New Roman"/>
                          <w:bCs/>
                        </w:rPr>
                        <w:t>, 202</w:t>
                      </w:r>
                      <w:r w:rsidR="00543214">
                        <w:rPr>
                          <w:rFonts w:ascii="Times New Roman" w:hAnsi="Times New Roman" w:cs="Times New Roman"/>
                          <w:bCs/>
                        </w:rPr>
                        <w:t>2</w:t>
                      </w:r>
                      <w:r w:rsidRPr="00FA3EA0">
                        <w:rPr>
                          <w:rFonts w:ascii="Times New Roman" w:hAnsi="Times New Roman" w:cs="Times New Roman"/>
                          <w:bCs/>
                        </w:rPr>
                        <w:br/>
                      </w:r>
                      <w:r w:rsidR="00D03FDD" w:rsidRPr="00FA3EA0">
                        <w:rPr>
                          <w:rFonts w:ascii="Times New Roman" w:hAnsi="Times New Roman" w:cs="Times New Roman"/>
                          <w:bCs/>
                        </w:rPr>
                        <w:t>6</w:t>
                      </w:r>
                      <w:r w:rsidRPr="00FA3EA0">
                        <w:rPr>
                          <w:rFonts w:ascii="Times New Roman" w:hAnsi="Times New Roman" w:cs="Times New Roman"/>
                          <w:bCs/>
                        </w:rPr>
                        <w:t>:00 p.m.</w:t>
                      </w:r>
                    </w:p>
                    <w:p w14:paraId="21509027" w14:textId="4F1B1C7A" w:rsidR="0017570B" w:rsidRPr="00FA3EA0" w:rsidRDefault="00405D49" w:rsidP="0017570B">
                      <w:pPr>
                        <w:jc w:val="center"/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FA3EA0">
                        <w:rPr>
                          <w:rFonts w:ascii="Times New Roman" w:hAnsi="Times New Roman" w:cs="Times New Roman"/>
                          <w:bCs/>
                        </w:rPr>
                        <w:t>Stewartstown Community School</w:t>
                      </w:r>
                    </w:p>
                    <w:p w14:paraId="548E22AE" w14:textId="77777777" w:rsidR="00466E48" w:rsidRPr="000900AA" w:rsidRDefault="00466E48" w:rsidP="003254C0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bookmarkEnd w:id="1"/>
                    <w:p w14:paraId="267FF290" w14:textId="5807B5EA" w:rsidR="000471AF" w:rsidRDefault="000471AF" w:rsidP="000471AF">
                      <w:pPr>
                        <w:spacing w:after="24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This special meeting of the Stewartstown School District is being called pursuant to RSA 197:3-a to allow the School District to respond to statutory changes in funding which have taken effect after the adoption of the School District’s FY202</w:t>
                      </w:r>
                      <w:r w:rsidR="00543214">
                        <w:rPr>
                          <w:rFonts w:ascii="Times New Roman" w:hAnsi="Times New Roman" w:cs="Times New Roman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budget and resulted in an increase in the distribution of State funds</w:t>
                      </w:r>
                      <w:r w:rsidR="00543214">
                        <w:rPr>
                          <w:rFonts w:ascii="Times New Roman" w:hAnsi="Times New Roman" w:cs="Times New Roman"/>
                        </w:rPr>
                        <w:t xml:space="preserve"> in the amount of $20,245.00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for education to the Stewartstown School District pursuant to RSA 198:41.  </w:t>
                      </w:r>
                    </w:p>
                    <w:p w14:paraId="71BA418A" w14:textId="54E08E51" w:rsidR="0017570B" w:rsidRDefault="0017570B" w:rsidP="00693B30">
                      <w:pPr>
                        <w:jc w:val="center"/>
                        <w:rPr>
                          <w:rFonts w:ascii="Times New Roman" w:hAnsi="Times New Roman" w:cs="Times New Roman"/>
                          <w:b w:val="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6B23">
        <w:tab/>
      </w:r>
      <w:r w:rsidR="00AB6B23">
        <w:tab/>
      </w:r>
    </w:p>
    <w:p w14:paraId="0B2052BE" w14:textId="77777777" w:rsidR="00A4578E" w:rsidRDefault="00A4578E"/>
    <w:p w14:paraId="7212F4D9" w14:textId="77777777" w:rsidR="00A4578E" w:rsidRDefault="00A4578E"/>
    <w:p w14:paraId="5C482104" w14:textId="77777777" w:rsidR="00A4578E" w:rsidRDefault="00A4578E"/>
    <w:p w14:paraId="56277DC7" w14:textId="77777777" w:rsidR="00A4578E" w:rsidRPr="00A4578E" w:rsidRDefault="00A4578E" w:rsidP="00A4578E"/>
    <w:p w14:paraId="441127A4" w14:textId="77777777" w:rsidR="00A4578E" w:rsidRPr="00A4578E" w:rsidRDefault="00A4578E" w:rsidP="00A4578E"/>
    <w:p w14:paraId="612A8B14" w14:textId="77777777" w:rsidR="00A4578E" w:rsidRPr="00A4578E" w:rsidRDefault="00A4578E" w:rsidP="00A4578E"/>
    <w:p w14:paraId="38266990" w14:textId="77777777" w:rsidR="00A4578E" w:rsidRPr="00A4578E" w:rsidRDefault="00A4578E" w:rsidP="00A4578E"/>
    <w:p w14:paraId="34AC9759" w14:textId="77777777" w:rsidR="00A4578E" w:rsidRPr="00A4578E" w:rsidRDefault="00A4578E" w:rsidP="00A4578E"/>
    <w:p w14:paraId="5C370999" w14:textId="77777777" w:rsidR="00A4578E" w:rsidRPr="00A4578E" w:rsidRDefault="00A4578E" w:rsidP="00A4578E"/>
    <w:p w14:paraId="46780B5F" w14:textId="77777777" w:rsidR="00A4578E" w:rsidRPr="00A4578E" w:rsidRDefault="00A4578E" w:rsidP="00A4578E"/>
    <w:p w14:paraId="06591EB8" w14:textId="77777777" w:rsidR="00A4578E" w:rsidRPr="00A4578E" w:rsidRDefault="00A4578E" w:rsidP="00A4578E"/>
    <w:p w14:paraId="23FC3F34" w14:textId="77777777" w:rsidR="00A4578E" w:rsidRPr="00A4578E" w:rsidRDefault="00A4578E" w:rsidP="00A4578E"/>
    <w:p w14:paraId="1F1176E0" w14:textId="77777777" w:rsidR="00A4578E" w:rsidRPr="00A4578E" w:rsidRDefault="00A4578E" w:rsidP="00A4578E"/>
    <w:p w14:paraId="7C0A1FB3" w14:textId="77777777" w:rsidR="00A4578E" w:rsidRPr="00A4578E" w:rsidRDefault="00A4578E" w:rsidP="00A4578E"/>
    <w:p w14:paraId="2B6F1C4D" w14:textId="77777777" w:rsidR="00A4578E" w:rsidRPr="00A4578E" w:rsidRDefault="00A4578E" w:rsidP="00A4578E"/>
    <w:p w14:paraId="609D7CA1" w14:textId="77777777" w:rsidR="00A4578E" w:rsidRPr="00A4578E" w:rsidRDefault="00A4578E" w:rsidP="00A4578E"/>
    <w:p w14:paraId="14C31158" w14:textId="77777777" w:rsidR="00A4578E" w:rsidRPr="00A4578E" w:rsidRDefault="00A4578E" w:rsidP="00A4578E"/>
    <w:p w14:paraId="1A7D232E" w14:textId="77777777" w:rsidR="00A4578E" w:rsidRPr="00A4578E" w:rsidRDefault="00A4578E" w:rsidP="00A4578E"/>
    <w:p w14:paraId="4DBB56C1" w14:textId="77777777" w:rsidR="00A4578E" w:rsidRPr="00A4578E" w:rsidRDefault="00A4578E" w:rsidP="00A4578E"/>
    <w:p w14:paraId="26FC090D" w14:textId="77777777" w:rsidR="00A4578E" w:rsidRDefault="00A4578E" w:rsidP="00A4578E"/>
    <w:sectPr w:rsidR="00A4578E" w:rsidSect="00864B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45CDF"/>
    <w:multiLevelType w:val="hybridMultilevel"/>
    <w:tmpl w:val="1C30D6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5969AB"/>
    <w:multiLevelType w:val="hybridMultilevel"/>
    <w:tmpl w:val="1E9EED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6A38EC"/>
    <w:multiLevelType w:val="hybridMultilevel"/>
    <w:tmpl w:val="F5848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82CC3"/>
    <w:multiLevelType w:val="hybridMultilevel"/>
    <w:tmpl w:val="0160FEC6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3214587E"/>
    <w:multiLevelType w:val="hybridMultilevel"/>
    <w:tmpl w:val="E07C9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47CE2"/>
    <w:multiLevelType w:val="hybridMultilevel"/>
    <w:tmpl w:val="7EB20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3307D6C"/>
    <w:multiLevelType w:val="hybridMultilevel"/>
    <w:tmpl w:val="BCBABC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1E1A3F"/>
    <w:multiLevelType w:val="hybridMultilevel"/>
    <w:tmpl w:val="2A8E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783178">
    <w:abstractNumId w:val="0"/>
  </w:num>
  <w:num w:numId="2" w16cid:durableId="1676224382">
    <w:abstractNumId w:val="2"/>
  </w:num>
  <w:num w:numId="3" w16cid:durableId="1387337229">
    <w:abstractNumId w:val="7"/>
  </w:num>
  <w:num w:numId="4" w16cid:durableId="1775513611">
    <w:abstractNumId w:val="4"/>
  </w:num>
  <w:num w:numId="5" w16cid:durableId="1388188301">
    <w:abstractNumId w:val="3"/>
  </w:num>
  <w:num w:numId="6" w16cid:durableId="894513103">
    <w:abstractNumId w:val="1"/>
  </w:num>
  <w:num w:numId="7" w16cid:durableId="429856936">
    <w:abstractNumId w:val="6"/>
  </w:num>
  <w:num w:numId="8" w16cid:durableId="13284377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sTC3MDQyNjAzMzFR0lEKTi0uzszPAymwqAUAYFCExywAAAA="/>
  </w:docVars>
  <w:rsids>
    <w:rsidRoot w:val="00F56C2D"/>
    <w:rsid w:val="000033D9"/>
    <w:rsid w:val="00010393"/>
    <w:rsid w:val="00013385"/>
    <w:rsid w:val="00035225"/>
    <w:rsid w:val="000471AF"/>
    <w:rsid w:val="000643AC"/>
    <w:rsid w:val="00085F35"/>
    <w:rsid w:val="000900AA"/>
    <w:rsid w:val="000B52ED"/>
    <w:rsid w:val="000E020E"/>
    <w:rsid w:val="000F5B2B"/>
    <w:rsid w:val="00104B3E"/>
    <w:rsid w:val="00122A1B"/>
    <w:rsid w:val="0013306B"/>
    <w:rsid w:val="00173F6B"/>
    <w:rsid w:val="0017570B"/>
    <w:rsid w:val="00182DC7"/>
    <w:rsid w:val="00185C6C"/>
    <w:rsid w:val="001963EF"/>
    <w:rsid w:val="001B42E3"/>
    <w:rsid w:val="00206C36"/>
    <w:rsid w:val="0023608F"/>
    <w:rsid w:val="002634AE"/>
    <w:rsid w:val="00263E14"/>
    <w:rsid w:val="002934B1"/>
    <w:rsid w:val="002D5537"/>
    <w:rsid w:val="002E5CCA"/>
    <w:rsid w:val="00324BCF"/>
    <w:rsid w:val="003254C0"/>
    <w:rsid w:val="00337E27"/>
    <w:rsid w:val="00356300"/>
    <w:rsid w:val="0036319C"/>
    <w:rsid w:val="00365B6B"/>
    <w:rsid w:val="003A0DB2"/>
    <w:rsid w:val="003A2E96"/>
    <w:rsid w:val="003C71B0"/>
    <w:rsid w:val="00405D49"/>
    <w:rsid w:val="00412F1A"/>
    <w:rsid w:val="00413CF0"/>
    <w:rsid w:val="00423C12"/>
    <w:rsid w:val="00450BF0"/>
    <w:rsid w:val="0046141D"/>
    <w:rsid w:val="00466E48"/>
    <w:rsid w:val="004C139B"/>
    <w:rsid w:val="004D049B"/>
    <w:rsid w:val="004E6B83"/>
    <w:rsid w:val="00543214"/>
    <w:rsid w:val="00566D00"/>
    <w:rsid w:val="00573F14"/>
    <w:rsid w:val="00586110"/>
    <w:rsid w:val="005C50C7"/>
    <w:rsid w:val="005C689C"/>
    <w:rsid w:val="00605AF3"/>
    <w:rsid w:val="006157C6"/>
    <w:rsid w:val="006301FC"/>
    <w:rsid w:val="00635BEE"/>
    <w:rsid w:val="00647566"/>
    <w:rsid w:val="00652300"/>
    <w:rsid w:val="00663B55"/>
    <w:rsid w:val="00693B30"/>
    <w:rsid w:val="006967D7"/>
    <w:rsid w:val="006B7266"/>
    <w:rsid w:val="006D0986"/>
    <w:rsid w:val="00707CD9"/>
    <w:rsid w:val="007132B5"/>
    <w:rsid w:val="007141D1"/>
    <w:rsid w:val="0072154C"/>
    <w:rsid w:val="00721DE0"/>
    <w:rsid w:val="0077134A"/>
    <w:rsid w:val="007A174F"/>
    <w:rsid w:val="007A3127"/>
    <w:rsid w:val="007B6F69"/>
    <w:rsid w:val="007B70B4"/>
    <w:rsid w:val="00844562"/>
    <w:rsid w:val="00852371"/>
    <w:rsid w:val="00864013"/>
    <w:rsid w:val="00864BF5"/>
    <w:rsid w:val="00890387"/>
    <w:rsid w:val="00894434"/>
    <w:rsid w:val="008C0481"/>
    <w:rsid w:val="008C2A1D"/>
    <w:rsid w:val="008C45B1"/>
    <w:rsid w:val="008E4C47"/>
    <w:rsid w:val="008F3160"/>
    <w:rsid w:val="008F434F"/>
    <w:rsid w:val="00902AB8"/>
    <w:rsid w:val="00931657"/>
    <w:rsid w:val="00945A48"/>
    <w:rsid w:val="00A03E64"/>
    <w:rsid w:val="00A11D2A"/>
    <w:rsid w:val="00A237A7"/>
    <w:rsid w:val="00A4578E"/>
    <w:rsid w:val="00A50363"/>
    <w:rsid w:val="00A531E5"/>
    <w:rsid w:val="00A677B2"/>
    <w:rsid w:val="00A775C8"/>
    <w:rsid w:val="00A97244"/>
    <w:rsid w:val="00AB6B23"/>
    <w:rsid w:val="00B00149"/>
    <w:rsid w:val="00B2292F"/>
    <w:rsid w:val="00B2791C"/>
    <w:rsid w:val="00B65BCE"/>
    <w:rsid w:val="00BA5521"/>
    <w:rsid w:val="00BC224B"/>
    <w:rsid w:val="00BD6DC3"/>
    <w:rsid w:val="00BE675C"/>
    <w:rsid w:val="00C04DC8"/>
    <w:rsid w:val="00C32BF0"/>
    <w:rsid w:val="00C44CFE"/>
    <w:rsid w:val="00C4697A"/>
    <w:rsid w:val="00C96795"/>
    <w:rsid w:val="00D03FDD"/>
    <w:rsid w:val="00D06192"/>
    <w:rsid w:val="00D262D7"/>
    <w:rsid w:val="00D533B3"/>
    <w:rsid w:val="00D715FE"/>
    <w:rsid w:val="00D75755"/>
    <w:rsid w:val="00D902A5"/>
    <w:rsid w:val="00DE040E"/>
    <w:rsid w:val="00DE1CC6"/>
    <w:rsid w:val="00DE39FC"/>
    <w:rsid w:val="00E416D0"/>
    <w:rsid w:val="00E43981"/>
    <w:rsid w:val="00E73CE1"/>
    <w:rsid w:val="00E7445E"/>
    <w:rsid w:val="00EC7B03"/>
    <w:rsid w:val="00ED217B"/>
    <w:rsid w:val="00EE31CE"/>
    <w:rsid w:val="00EE65AF"/>
    <w:rsid w:val="00EF4375"/>
    <w:rsid w:val="00F15CC3"/>
    <w:rsid w:val="00F333F7"/>
    <w:rsid w:val="00F56C2D"/>
    <w:rsid w:val="00F7144C"/>
    <w:rsid w:val="00F9179A"/>
    <w:rsid w:val="00FA3EA0"/>
    <w:rsid w:val="00FD0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C1CE6"/>
  <w15:docId w15:val="{098966E6-E323-44F7-94A5-50C7A548E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Times New Roman" w:hAnsi="Cambria" w:cstheme="majorBidi"/>
        <w:b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semiHidden/>
    <w:unhideWhenUsed/>
    <w:qFormat/>
    <w:rsid w:val="006D0986"/>
    <w:pPr>
      <w:keepNext/>
      <w:jc w:val="center"/>
      <w:outlineLvl w:val="1"/>
    </w:pPr>
    <w:rPr>
      <w:rFonts w:ascii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uiPriority w:val="99"/>
    <w:semiHidden/>
    <w:unhideWhenUsed/>
    <w:rsid w:val="00573F14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EnvelopeReturn">
    <w:name w:val="envelope return"/>
    <w:basedOn w:val="Normal"/>
    <w:uiPriority w:val="99"/>
    <w:semiHidden/>
    <w:unhideWhenUsed/>
    <w:rsid w:val="00573F14"/>
    <w:rPr>
      <w:rFonts w:eastAsiaTheme="maj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6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6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E31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217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6D0986"/>
    <w:rPr>
      <w:rFonts w:ascii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7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Billie Paquette</cp:lastModifiedBy>
  <cp:revision>2</cp:revision>
  <cp:lastPrinted>2021-09-27T13:40:00Z</cp:lastPrinted>
  <dcterms:created xsi:type="dcterms:W3CDTF">2022-11-03T19:14:00Z</dcterms:created>
  <dcterms:modified xsi:type="dcterms:W3CDTF">2022-11-03T19:14:00Z</dcterms:modified>
</cp:coreProperties>
</file>